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43C54" w14:textId="77777777" w:rsidR="006A791D" w:rsidRDefault="00C2514A" w:rsidP="00C2514A">
      <w:pPr>
        <w:pStyle w:val="1"/>
        <w:jc w:val="center"/>
        <w:rPr>
          <w:lang w:val="en-US"/>
        </w:rPr>
      </w:pPr>
      <w:r w:rsidRPr="00C10598">
        <w:t>Домашняя</w:t>
      </w:r>
      <w:r w:rsidRPr="00C10598">
        <w:rPr>
          <w:lang w:val="en-US"/>
        </w:rPr>
        <w:t xml:space="preserve"> </w:t>
      </w:r>
      <w:r w:rsidRPr="00C10598">
        <w:t>работа</w:t>
      </w:r>
      <w:r w:rsidRPr="00C10598">
        <w:rPr>
          <w:lang w:val="en-US"/>
        </w:rPr>
        <w:t xml:space="preserve"> № </w:t>
      </w:r>
      <w:r>
        <w:rPr>
          <w:lang w:val="en-US"/>
        </w:rPr>
        <w:t>8</w:t>
      </w:r>
    </w:p>
    <w:p w14:paraId="3DBFAC02" w14:textId="62375CE9" w:rsidR="00C2514A" w:rsidRDefault="00C2514A" w:rsidP="006A791D">
      <w:pPr>
        <w:pStyle w:val="2"/>
        <w:jc w:val="center"/>
        <w:rPr>
          <w:lang w:val="en-US"/>
        </w:rPr>
      </w:pPr>
      <w:r w:rsidRPr="00C2514A">
        <w:rPr>
          <w:lang w:val="en-US"/>
        </w:rPr>
        <w:t>Perfecting the present perfect</w:t>
      </w:r>
    </w:p>
    <w:p w14:paraId="370E3DBE" w14:textId="61A5E558" w:rsidR="00C2514A" w:rsidRPr="00C2514A" w:rsidRDefault="00374E39" w:rsidP="00C2514A">
      <w:pPr>
        <w:pStyle w:val="a3"/>
        <w:numPr>
          <w:ilvl w:val="0"/>
          <w:numId w:val="2"/>
        </w:numPr>
        <w:rPr>
          <w:lang w:val="en-US"/>
        </w:rPr>
      </w:pPr>
      <w:r w:rsidRPr="00374E39">
        <w:rPr>
          <w:lang w:val="en-US"/>
        </w:rPr>
        <w:t>I</w:t>
      </w:r>
      <w:r>
        <w:rPr>
          <w:lang w:val="en-US"/>
        </w:rPr>
        <w:t>’</w:t>
      </w:r>
      <w:r w:rsidRPr="00374E39">
        <w:rPr>
          <w:lang w:val="en-US"/>
        </w:rPr>
        <w:t xml:space="preserve">ve always wanted a pet. But this is too much responsibility for me. </w:t>
      </w:r>
      <w:proofErr w:type="gramStart"/>
      <w:r w:rsidRPr="00374E39">
        <w:rPr>
          <w:lang w:val="en-US"/>
        </w:rPr>
        <w:t>So</w:t>
      </w:r>
      <w:proofErr w:type="gramEnd"/>
      <w:r w:rsidRPr="00374E39">
        <w:rPr>
          <w:lang w:val="en-US"/>
        </w:rPr>
        <w:t xml:space="preserve"> I decided not to have </w:t>
      </w:r>
      <w:r>
        <w:rPr>
          <w:lang w:val="en-US"/>
        </w:rPr>
        <w:t>the</w:t>
      </w:r>
      <w:r w:rsidRPr="00374E39">
        <w:rPr>
          <w:lang w:val="en-US"/>
        </w:rPr>
        <w:t xml:space="preserve"> pet for now.</w:t>
      </w:r>
    </w:p>
    <w:p w14:paraId="38637259" w14:textId="5B44B3A6" w:rsidR="00C2514A" w:rsidRPr="00C2514A" w:rsidRDefault="00374E39" w:rsidP="00C2514A">
      <w:pPr>
        <w:pStyle w:val="a3"/>
        <w:numPr>
          <w:ilvl w:val="0"/>
          <w:numId w:val="2"/>
        </w:numPr>
        <w:rPr>
          <w:lang w:val="en-US"/>
        </w:rPr>
      </w:pPr>
      <w:r w:rsidRPr="00374E39">
        <w:rPr>
          <w:lang w:val="en-US"/>
        </w:rPr>
        <w:t>I</w:t>
      </w:r>
      <w:r>
        <w:rPr>
          <w:lang w:val="en-US"/>
        </w:rPr>
        <w:t>’ve</w:t>
      </w:r>
      <w:r w:rsidRPr="00374E39">
        <w:rPr>
          <w:lang w:val="en-US"/>
        </w:rPr>
        <w:t xml:space="preserve"> often </w:t>
      </w:r>
      <w:r>
        <w:rPr>
          <w:lang w:val="en-US"/>
        </w:rPr>
        <w:t>gone</w:t>
      </w:r>
      <w:r w:rsidRPr="00374E39">
        <w:rPr>
          <w:lang w:val="en-US"/>
        </w:rPr>
        <w:t xml:space="preserve"> for walks when I was in kindergarten. Then I had a lot of time. Now my interests have changed</w:t>
      </w:r>
      <w:r>
        <w:rPr>
          <w:lang w:val="en-US"/>
        </w:rPr>
        <w:t>.</w:t>
      </w:r>
    </w:p>
    <w:p w14:paraId="5A268F61" w14:textId="28C2BA84" w:rsidR="00C2514A" w:rsidRPr="00C2514A" w:rsidRDefault="009A31A8" w:rsidP="00C2514A">
      <w:pPr>
        <w:pStyle w:val="a3"/>
        <w:numPr>
          <w:ilvl w:val="0"/>
          <w:numId w:val="2"/>
        </w:numPr>
        <w:rPr>
          <w:lang w:val="en-US"/>
        </w:rPr>
      </w:pPr>
      <w:r w:rsidRPr="009A31A8">
        <w:rPr>
          <w:lang w:val="en-US"/>
        </w:rPr>
        <w:t xml:space="preserve">I often used to ride my bike when I was a </w:t>
      </w:r>
      <w:r>
        <w:rPr>
          <w:lang w:val="en-US"/>
        </w:rPr>
        <w:t>child</w:t>
      </w:r>
      <w:r w:rsidRPr="009A31A8">
        <w:rPr>
          <w:lang w:val="en-US"/>
        </w:rPr>
        <w:t>. Now I do it less often, as I began to like it less.</w:t>
      </w:r>
    </w:p>
    <w:p w14:paraId="14576E48" w14:textId="7B8079E3" w:rsidR="00C2514A" w:rsidRPr="00C2514A" w:rsidRDefault="009A31A8" w:rsidP="00C2514A">
      <w:pPr>
        <w:pStyle w:val="a3"/>
        <w:numPr>
          <w:ilvl w:val="0"/>
          <w:numId w:val="2"/>
        </w:numPr>
        <w:rPr>
          <w:lang w:val="en-US"/>
        </w:rPr>
      </w:pPr>
      <w:r w:rsidRPr="009A31A8">
        <w:rPr>
          <w:lang w:val="en-US"/>
        </w:rPr>
        <w:t>All my life I haven</w:t>
      </w:r>
      <w:r w:rsidR="006F6655">
        <w:rPr>
          <w:lang w:val="en-US"/>
        </w:rPr>
        <w:t>’</w:t>
      </w:r>
      <w:r w:rsidRPr="009A31A8">
        <w:rPr>
          <w:lang w:val="en-US"/>
        </w:rPr>
        <w:t>t been interested in politics. But now I am learning nonfiction about politics so that I can understand it better. Since a lot in life is connected with politics.</w:t>
      </w:r>
    </w:p>
    <w:p w14:paraId="08B78144" w14:textId="0AD0FA92" w:rsidR="00C2514A" w:rsidRDefault="00730A4A" w:rsidP="00C2514A">
      <w:pPr>
        <w:pStyle w:val="a3"/>
        <w:numPr>
          <w:ilvl w:val="0"/>
          <w:numId w:val="2"/>
        </w:numPr>
        <w:rPr>
          <w:lang w:val="en-US"/>
        </w:rPr>
      </w:pPr>
      <w:r w:rsidRPr="00730A4A">
        <w:rPr>
          <w:lang w:val="en-US"/>
        </w:rPr>
        <w:t>I</w:t>
      </w:r>
      <w:r>
        <w:rPr>
          <w:lang w:val="en-US"/>
        </w:rPr>
        <w:t xml:space="preserve">’ve known </w:t>
      </w:r>
      <w:r w:rsidRPr="00730A4A">
        <w:rPr>
          <w:lang w:val="en-US"/>
        </w:rPr>
        <w:t>a lot of poetry when I was in school. But now I have forgotten many of them since I do not use them anywhere.</w:t>
      </w:r>
    </w:p>
    <w:p w14:paraId="7A9B3544" w14:textId="75C841E9" w:rsidR="00103017" w:rsidRDefault="00103017" w:rsidP="00C2514A">
      <w:pPr>
        <w:pStyle w:val="a3"/>
        <w:numPr>
          <w:ilvl w:val="0"/>
          <w:numId w:val="2"/>
        </w:numPr>
        <w:rPr>
          <w:lang w:val="en-US"/>
        </w:rPr>
      </w:pPr>
      <w:r w:rsidRPr="00103017">
        <w:rPr>
          <w:lang w:val="en-US"/>
        </w:rPr>
        <w:t>I</w:t>
      </w:r>
      <w:r>
        <w:rPr>
          <w:lang w:val="en-US"/>
        </w:rPr>
        <w:t xml:space="preserve">’ve </w:t>
      </w:r>
      <w:r w:rsidRPr="00103017">
        <w:rPr>
          <w:lang w:val="en-US"/>
        </w:rPr>
        <w:t xml:space="preserve">had my scar as a child </w:t>
      </w:r>
      <w:r>
        <w:rPr>
          <w:lang w:val="en-US"/>
        </w:rPr>
        <w:t>since</w:t>
      </w:r>
      <w:r w:rsidRPr="00103017">
        <w:rPr>
          <w:lang w:val="en-US"/>
        </w:rPr>
        <w:t xml:space="preserve"> I fell off my bike. It happened when I was cycling off-road, and I was distracted from the road. Now </w:t>
      </w:r>
      <w:r>
        <w:rPr>
          <w:lang w:val="en-US"/>
        </w:rPr>
        <w:t>it</w:t>
      </w:r>
      <w:r w:rsidRPr="00103017">
        <w:rPr>
          <w:lang w:val="en-US"/>
        </w:rPr>
        <w:t xml:space="preserve"> is almost invisible.</w:t>
      </w:r>
    </w:p>
    <w:p w14:paraId="5C2119CF" w14:textId="70334998" w:rsidR="00C2514A" w:rsidRPr="00C2514A" w:rsidRDefault="00135E8F" w:rsidP="00C2514A">
      <w:pPr>
        <w:pStyle w:val="a3"/>
        <w:numPr>
          <w:ilvl w:val="0"/>
          <w:numId w:val="2"/>
        </w:numPr>
        <w:rPr>
          <w:lang w:val="en-US"/>
        </w:rPr>
      </w:pPr>
      <w:r w:rsidRPr="00135E8F">
        <w:rPr>
          <w:lang w:val="en-US"/>
        </w:rPr>
        <w:t>I</w:t>
      </w:r>
      <w:r>
        <w:rPr>
          <w:lang w:val="en-US"/>
        </w:rPr>
        <w:t>’ve</w:t>
      </w:r>
      <w:r w:rsidRPr="00135E8F">
        <w:rPr>
          <w:lang w:val="en-US"/>
        </w:rPr>
        <w:t xml:space="preserve"> lived in Novosibirsk. Then I moved to St. Petersburg to study at the university.</w:t>
      </w:r>
    </w:p>
    <w:p w14:paraId="0FC0C509" w14:textId="0E296552" w:rsidR="00C94C3A" w:rsidRDefault="00C94C3A" w:rsidP="00C2514A">
      <w:pPr>
        <w:pStyle w:val="a3"/>
        <w:numPr>
          <w:ilvl w:val="0"/>
          <w:numId w:val="2"/>
        </w:numPr>
        <w:rPr>
          <w:lang w:val="en-US"/>
        </w:rPr>
      </w:pPr>
      <w:r w:rsidRPr="00C94C3A">
        <w:rPr>
          <w:lang w:val="en-US"/>
        </w:rPr>
        <w:t>I</w:t>
      </w:r>
      <w:r>
        <w:rPr>
          <w:lang w:val="en-US"/>
        </w:rPr>
        <w:t>’</w:t>
      </w:r>
      <w:r w:rsidRPr="00C94C3A">
        <w:rPr>
          <w:lang w:val="en-US"/>
        </w:rPr>
        <w:t>ve never lived in the USA. After all, to move there, I need to collect a lot of documents, as well as have savings.</w:t>
      </w:r>
    </w:p>
    <w:p w14:paraId="74DBDB1B" w14:textId="77777777" w:rsidR="006F6655" w:rsidRDefault="00C94C3A" w:rsidP="00C2514A">
      <w:pPr>
        <w:pStyle w:val="a3"/>
        <w:numPr>
          <w:ilvl w:val="0"/>
          <w:numId w:val="2"/>
        </w:numPr>
        <w:rPr>
          <w:lang w:val="en-US"/>
        </w:rPr>
      </w:pPr>
      <w:r w:rsidRPr="00C94C3A">
        <w:rPr>
          <w:lang w:val="en-US"/>
        </w:rPr>
        <w:t>I</w:t>
      </w:r>
      <w:r>
        <w:rPr>
          <w:lang w:val="en-US"/>
        </w:rPr>
        <w:t xml:space="preserve">’ve gone </w:t>
      </w:r>
      <w:r w:rsidRPr="00C94C3A">
        <w:rPr>
          <w:lang w:val="en-US"/>
        </w:rPr>
        <w:t>to the movies three times this year. To watch films that interest me on the big screen.</w:t>
      </w:r>
    </w:p>
    <w:p w14:paraId="3D3E8710" w14:textId="31719D2F" w:rsidR="00C2514A" w:rsidRDefault="006F6655" w:rsidP="00C2514A">
      <w:pPr>
        <w:pStyle w:val="a3"/>
        <w:numPr>
          <w:ilvl w:val="0"/>
          <w:numId w:val="2"/>
        </w:numPr>
        <w:rPr>
          <w:lang w:val="en-US"/>
        </w:rPr>
      </w:pPr>
      <w:r w:rsidRPr="006F6655">
        <w:rPr>
          <w:lang w:val="en-US"/>
        </w:rPr>
        <w:t>I went to the dentist two times last year. Since my doctor recommends going to the check-up twice a year.</w:t>
      </w:r>
    </w:p>
    <w:p w14:paraId="6EA7F002" w14:textId="77777777" w:rsidR="006F6655" w:rsidRPr="006F6655" w:rsidRDefault="006F6655" w:rsidP="006F6655">
      <w:pPr>
        <w:rPr>
          <w:lang w:val="en-US"/>
        </w:rPr>
      </w:pPr>
    </w:p>
    <w:sectPr w:rsidR="006F6655" w:rsidRPr="006F665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328"/>
    <w:multiLevelType w:val="hybridMultilevel"/>
    <w:tmpl w:val="BA6AF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33E33"/>
    <w:multiLevelType w:val="hybridMultilevel"/>
    <w:tmpl w:val="C122D7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zAwM7YwMjaxNLZU0lEKTi0uzszPAykwqgUAcy40CywAAAA="/>
  </w:docVars>
  <w:rsids>
    <w:rsidRoot w:val="00167134"/>
    <w:rsid w:val="00103017"/>
    <w:rsid w:val="00135E8F"/>
    <w:rsid w:val="00167134"/>
    <w:rsid w:val="001B2113"/>
    <w:rsid w:val="00374E39"/>
    <w:rsid w:val="006A791D"/>
    <w:rsid w:val="006F6655"/>
    <w:rsid w:val="00730A4A"/>
    <w:rsid w:val="009A31A8"/>
    <w:rsid w:val="00AC3B10"/>
    <w:rsid w:val="00C2514A"/>
    <w:rsid w:val="00C9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80615"/>
  <w15:chartTrackingRefBased/>
  <w15:docId w15:val="{89566E73-1C1A-4681-92F9-0424E861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251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A79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251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C2514A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6A79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1-04-15T11:34:00Z</dcterms:created>
  <dcterms:modified xsi:type="dcterms:W3CDTF">2021-05-13T15:06:00Z</dcterms:modified>
</cp:coreProperties>
</file>